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ACD07" w14:textId="38251564" w:rsidR="008D686B" w:rsidRPr="00BC3F34" w:rsidRDefault="008D686B" w:rsidP="00BC3F34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BC3F34">
        <w:rPr>
          <w:rFonts w:ascii="Arial" w:hAnsi="Arial" w:cs="Arial"/>
          <w:b/>
          <w:bCs/>
          <w:sz w:val="24"/>
          <w:szCs w:val="24"/>
        </w:rPr>
        <w:t>New Cut/Taylor Blvd Corridor Task Force</w:t>
      </w:r>
      <w:r w:rsidR="00BC3F34" w:rsidRPr="00BC3F34">
        <w:rPr>
          <w:rFonts w:ascii="Arial" w:hAnsi="Arial" w:cs="Arial"/>
          <w:b/>
          <w:bCs/>
          <w:sz w:val="24"/>
          <w:szCs w:val="24"/>
        </w:rPr>
        <w:t xml:space="preserve"> Minutes</w:t>
      </w:r>
    </w:p>
    <w:p w14:paraId="4FF1B66F" w14:textId="2D5D9532" w:rsidR="008D686B" w:rsidRPr="00BC3F34" w:rsidRDefault="008D686B" w:rsidP="00BC3F34">
      <w:pPr>
        <w:spacing w:line="276" w:lineRule="auto"/>
        <w:rPr>
          <w:rFonts w:ascii="Arial" w:hAnsi="Arial" w:cs="Arial"/>
          <w:sz w:val="24"/>
          <w:szCs w:val="24"/>
        </w:rPr>
      </w:pPr>
      <w:r w:rsidRPr="00BC3F34">
        <w:rPr>
          <w:rFonts w:ascii="Arial" w:hAnsi="Arial" w:cs="Arial"/>
          <w:b/>
          <w:bCs/>
          <w:sz w:val="24"/>
          <w:szCs w:val="24"/>
        </w:rPr>
        <w:t>Meeting Date:</w:t>
      </w:r>
      <w:r w:rsidRPr="00BC3F34">
        <w:rPr>
          <w:rFonts w:ascii="Arial" w:hAnsi="Arial" w:cs="Arial"/>
          <w:sz w:val="24"/>
          <w:szCs w:val="24"/>
        </w:rPr>
        <w:t xml:space="preserve"> Monday, May 24, 2021, 6p via Zoom</w:t>
      </w:r>
    </w:p>
    <w:p w14:paraId="6A1832CA" w14:textId="493DA991" w:rsidR="008D686B" w:rsidRPr="00BC3F34" w:rsidRDefault="008D686B" w:rsidP="00BC3F34">
      <w:pPr>
        <w:spacing w:line="276" w:lineRule="auto"/>
        <w:rPr>
          <w:rFonts w:ascii="Arial" w:hAnsi="Arial" w:cs="Arial"/>
          <w:sz w:val="24"/>
          <w:szCs w:val="24"/>
        </w:rPr>
      </w:pPr>
      <w:r w:rsidRPr="00BC3F34">
        <w:rPr>
          <w:rFonts w:ascii="Arial" w:hAnsi="Arial" w:cs="Arial"/>
          <w:b/>
          <w:bCs/>
          <w:sz w:val="24"/>
          <w:szCs w:val="24"/>
        </w:rPr>
        <w:t>Meeting Goal:</w:t>
      </w:r>
      <w:r w:rsidRPr="00BC3F34">
        <w:rPr>
          <w:rFonts w:ascii="Arial" w:hAnsi="Arial" w:cs="Arial"/>
          <w:sz w:val="24"/>
          <w:szCs w:val="24"/>
        </w:rPr>
        <w:t xml:space="preserve"> Discuss committee updates and membership, communication with community</w:t>
      </w:r>
    </w:p>
    <w:p w14:paraId="1680D317" w14:textId="7BD2A938" w:rsidR="008D686B" w:rsidRPr="00BC3F34" w:rsidRDefault="008D686B" w:rsidP="00BC3F34">
      <w:pPr>
        <w:spacing w:line="276" w:lineRule="auto"/>
        <w:rPr>
          <w:rFonts w:ascii="Arial" w:hAnsi="Arial" w:cs="Arial"/>
          <w:sz w:val="24"/>
          <w:szCs w:val="24"/>
        </w:rPr>
      </w:pPr>
      <w:r w:rsidRPr="00BC3F34">
        <w:rPr>
          <w:rFonts w:ascii="Arial" w:hAnsi="Arial" w:cs="Arial"/>
          <w:b/>
          <w:bCs/>
          <w:sz w:val="24"/>
          <w:szCs w:val="24"/>
        </w:rPr>
        <w:t>Attendees:</w:t>
      </w:r>
      <w:r w:rsidRPr="00BC3F34">
        <w:rPr>
          <w:rFonts w:ascii="Arial" w:hAnsi="Arial" w:cs="Arial"/>
          <w:sz w:val="24"/>
          <w:szCs w:val="24"/>
        </w:rPr>
        <w:t xml:space="preserve"> CW Nicole George, Janet Heston, Vince Jarboe, Rebecca Katz, Barbara Nichols, Craig Oeswein, Brian Powell, Rachel Roarx, Pam Shofner-Dani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2155"/>
      </w:tblGrid>
      <w:tr w:rsidR="008D686B" w:rsidRPr="00BC3F34" w14:paraId="66858939" w14:textId="77777777" w:rsidTr="00BC3F34">
        <w:tc>
          <w:tcPr>
            <w:tcW w:w="7195" w:type="dxa"/>
          </w:tcPr>
          <w:p w14:paraId="727DC93B" w14:textId="7CED9256" w:rsidR="008D686B" w:rsidRPr="00BC3F34" w:rsidRDefault="00BC3F34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3F34">
              <w:rPr>
                <w:rFonts w:ascii="Arial" w:hAnsi="Arial" w:cs="Arial"/>
                <w:sz w:val="24"/>
                <w:szCs w:val="24"/>
              </w:rPr>
              <w:t>Discussion Item</w:t>
            </w:r>
          </w:p>
        </w:tc>
        <w:tc>
          <w:tcPr>
            <w:tcW w:w="2155" w:type="dxa"/>
          </w:tcPr>
          <w:p w14:paraId="5E9DCB1A" w14:textId="03326213" w:rsidR="008D686B" w:rsidRPr="00BC3F34" w:rsidRDefault="00BC3F34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BC3F34">
              <w:rPr>
                <w:rFonts w:ascii="Arial" w:hAnsi="Arial" w:cs="Arial"/>
                <w:sz w:val="24"/>
                <w:szCs w:val="24"/>
              </w:rPr>
              <w:t>Action</w:t>
            </w:r>
          </w:p>
        </w:tc>
      </w:tr>
      <w:tr w:rsidR="008D686B" w:rsidRPr="00BC3F34" w14:paraId="052278A2" w14:textId="77777777" w:rsidTr="00BC3F34">
        <w:tc>
          <w:tcPr>
            <w:tcW w:w="7195" w:type="dxa"/>
          </w:tcPr>
          <w:p w14:paraId="2BEE3550" w14:textId="224FA32C" w:rsidR="008D686B" w:rsidRPr="00F61AFE" w:rsidRDefault="00BC3F34" w:rsidP="0076004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88" w:hanging="428"/>
              <w:rPr>
                <w:rFonts w:ascii="Arial" w:eastAsia="Times New Roman" w:hAnsi="Arial" w:cs="Arial"/>
                <w:sz w:val="24"/>
                <w:szCs w:val="24"/>
              </w:rPr>
            </w:pPr>
            <w:r w:rsidRPr="00F167A1">
              <w:rPr>
                <w:rFonts w:ascii="Arial" w:eastAsia="Times New Roman" w:hAnsi="Arial" w:cs="Arial"/>
                <w:sz w:val="24"/>
                <w:szCs w:val="24"/>
              </w:rPr>
              <w:t>Brief introductions &amp; recap</w:t>
            </w:r>
          </w:p>
        </w:tc>
        <w:tc>
          <w:tcPr>
            <w:tcW w:w="2155" w:type="dxa"/>
          </w:tcPr>
          <w:p w14:paraId="6C7FFD3A" w14:textId="77777777" w:rsidR="008D686B" w:rsidRPr="00BC3F34" w:rsidRDefault="008D686B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686B" w:rsidRPr="00BC3F34" w14:paraId="7BC717B4" w14:textId="77777777" w:rsidTr="00BC3F34">
        <w:tc>
          <w:tcPr>
            <w:tcW w:w="7195" w:type="dxa"/>
          </w:tcPr>
          <w:p w14:paraId="380107C7" w14:textId="3B432DB1" w:rsidR="00454D61" w:rsidRDefault="00BC3F34" w:rsidP="0076004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88" w:hanging="428"/>
              <w:rPr>
                <w:rFonts w:ascii="Arial" w:eastAsia="Times New Roman" w:hAnsi="Arial" w:cs="Arial"/>
                <w:sz w:val="24"/>
                <w:szCs w:val="24"/>
              </w:rPr>
            </w:pPr>
            <w:r w:rsidRPr="00F61AFE">
              <w:rPr>
                <w:rFonts w:ascii="Arial" w:eastAsia="Times New Roman" w:hAnsi="Arial" w:cs="Arial"/>
                <w:sz w:val="24"/>
                <w:szCs w:val="24"/>
              </w:rPr>
              <w:t>Subcommittee updates</w:t>
            </w:r>
          </w:p>
          <w:p w14:paraId="1B3CA01E" w14:textId="77777777" w:rsidR="0076004F" w:rsidRDefault="0076004F" w:rsidP="0076004F">
            <w:pPr>
              <w:pStyle w:val="ListParagraph"/>
              <w:spacing w:line="276" w:lineRule="auto"/>
              <w:ind w:left="788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EF8CA47" w14:textId="77777777" w:rsidR="00454D61" w:rsidRDefault="00BC3F34" w:rsidP="00454D61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54D61">
              <w:rPr>
                <w:rFonts w:ascii="Arial" w:eastAsia="Times New Roman" w:hAnsi="Arial" w:cs="Arial"/>
                <w:sz w:val="24"/>
                <w:szCs w:val="24"/>
              </w:rPr>
              <w:t xml:space="preserve">Mobility </w:t>
            </w:r>
          </w:p>
          <w:p w14:paraId="4A0CFC7C" w14:textId="31735D02" w:rsidR="00454D61" w:rsidRDefault="00720BB1" w:rsidP="00AE3C32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CW George</w:t>
            </w:r>
            <w:r w:rsidR="00BC3F34" w:rsidRPr="00454D61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CW Holton-Stewart</w:t>
            </w:r>
            <w:r w:rsidR="00BC3F34" w:rsidRPr="00454D61">
              <w:rPr>
                <w:rFonts w:ascii="Arial" w:eastAsia="Times New Roman" w:hAnsi="Arial" w:cs="Arial"/>
                <w:sz w:val="24"/>
                <w:szCs w:val="24"/>
              </w:rPr>
              <w:t>, Janet, Craig, Brian met</w:t>
            </w:r>
          </w:p>
          <w:p w14:paraId="0F781A11" w14:textId="77777777" w:rsidR="00454D61" w:rsidRDefault="00BC3F34" w:rsidP="00211DFE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54D61">
              <w:rPr>
                <w:rFonts w:ascii="Arial" w:eastAsia="Times New Roman" w:hAnsi="Arial" w:cs="Arial"/>
                <w:sz w:val="24"/>
                <w:szCs w:val="24"/>
              </w:rPr>
              <w:t>Lighting assessment</w:t>
            </w:r>
          </w:p>
          <w:p w14:paraId="7DE05647" w14:textId="77777777" w:rsidR="00454D61" w:rsidRDefault="00F65B61" w:rsidP="00454D6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54D61">
              <w:rPr>
                <w:rFonts w:ascii="Arial" w:eastAsia="Times New Roman" w:hAnsi="Arial" w:cs="Arial"/>
                <w:sz w:val="24"/>
                <w:szCs w:val="24"/>
              </w:rPr>
              <w:t>RR</w:t>
            </w:r>
            <w:r w:rsidRPr="00454D61">
              <w:rPr>
                <w:rFonts w:ascii="Arial" w:eastAsia="Times New Roman" w:hAnsi="Arial" w:cs="Arial"/>
                <w:sz w:val="24"/>
                <w:szCs w:val="24"/>
              </w:rPr>
              <w:t xml:space="preserve"> will put together google doc with lights</w:t>
            </w:r>
          </w:p>
          <w:p w14:paraId="656A89DC" w14:textId="77777777" w:rsidR="00454D61" w:rsidRDefault="00F65B61" w:rsidP="00454D6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54D61">
              <w:rPr>
                <w:rFonts w:ascii="Arial" w:eastAsia="Times New Roman" w:hAnsi="Arial" w:cs="Arial"/>
                <w:sz w:val="24"/>
                <w:szCs w:val="24"/>
              </w:rPr>
              <w:t xml:space="preserve">264 to southside - need 7 volunteers </w:t>
            </w:r>
          </w:p>
          <w:p w14:paraId="71B0A0D5" w14:textId="77777777" w:rsidR="00393DFA" w:rsidRDefault="00F65B61" w:rsidP="00454D6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454D61">
              <w:rPr>
                <w:rFonts w:ascii="Arial" w:eastAsia="Times New Roman" w:hAnsi="Arial" w:cs="Arial"/>
                <w:sz w:val="24"/>
                <w:szCs w:val="24"/>
              </w:rPr>
              <w:t>need to do it at night</w:t>
            </w:r>
          </w:p>
          <w:p w14:paraId="556E3A6A" w14:textId="77777777" w:rsidR="00393DFA" w:rsidRDefault="00F65B61" w:rsidP="00454D6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individual volunteer, but may go in partners</w:t>
            </w:r>
          </w:p>
          <w:p w14:paraId="2A5D98CB" w14:textId="77777777" w:rsidR="00393DFA" w:rsidRDefault="00DB2FD9" w:rsidP="00A152A5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Walking assessment next</w:t>
            </w:r>
          </w:p>
          <w:p w14:paraId="4321FA5D" w14:textId="77777777" w:rsidR="00393DFA" w:rsidRDefault="005E30D2" w:rsidP="00454D6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Tentative June 3 at 12p</w:t>
            </w:r>
          </w:p>
          <w:p w14:paraId="067CF9E0" w14:textId="28496042" w:rsidR="00393DFA" w:rsidRPr="00393DFA" w:rsidRDefault="00393DFA" w:rsidP="001951E8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 xml:space="preserve">Louisville has more </w:t>
            </w: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pedestrian</w:t>
            </w:r>
            <w:r w:rsidRPr="00393DFA">
              <w:rPr>
                <w:rFonts w:ascii="Arial" w:eastAsia="Times New Roman" w:hAnsi="Arial" w:cs="Arial"/>
                <w:sz w:val="24"/>
                <w:szCs w:val="24"/>
              </w:rPr>
              <w:t xml:space="preserve"> fatalities</w:t>
            </w:r>
            <w:r w:rsidR="001951E8">
              <w:rPr>
                <w:rFonts w:ascii="Arial" w:eastAsia="Times New Roman" w:hAnsi="Arial" w:cs="Arial"/>
                <w:sz w:val="24"/>
                <w:szCs w:val="24"/>
              </w:rPr>
              <w:t xml:space="preserve"> per capita</w:t>
            </w:r>
            <w:r w:rsidRPr="00393DFA">
              <w:rPr>
                <w:rFonts w:ascii="Arial" w:eastAsia="Times New Roman" w:hAnsi="Arial" w:cs="Arial"/>
                <w:sz w:val="24"/>
                <w:szCs w:val="24"/>
              </w:rPr>
              <w:t xml:space="preserve"> than NYC</w:t>
            </w:r>
          </w:p>
          <w:p w14:paraId="29777F56" w14:textId="1C15AC3A" w:rsidR="00393DFA" w:rsidRDefault="00E1072D" w:rsidP="001951E8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 xml:space="preserve">Exploring </w:t>
            </w:r>
            <w:r w:rsidR="00BC3F34" w:rsidRPr="00393DFA">
              <w:rPr>
                <w:rFonts w:ascii="Arial" w:eastAsia="Times New Roman" w:hAnsi="Arial" w:cs="Arial"/>
                <w:sz w:val="24"/>
                <w:szCs w:val="24"/>
              </w:rPr>
              <w:t>how to slow down traffic in the interim</w:t>
            </w:r>
          </w:p>
          <w:p w14:paraId="7912BD96" w14:textId="77777777" w:rsidR="00393DFA" w:rsidRDefault="00BC3F34" w:rsidP="001951E8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What is the lane width on new cut?</w:t>
            </w:r>
          </w:p>
          <w:p w14:paraId="4254F732" w14:textId="77777777" w:rsidR="00393DFA" w:rsidRDefault="00E1072D" w:rsidP="001951E8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W</w:t>
            </w:r>
            <w:r w:rsidR="00BC3F34" w:rsidRPr="00393DFA">
              <w:rPr>
                <w:rFonts w:ascii="Arial" w:eastAsia="Times New Roman" w:hAnsi="Arial" w:cs="Arial"/>
                <w:sz w:val="24"/>
                <w:szCs w:val="24"/>
              </w:rPr>
              <w:t>hat is the 2-year paving schedule for Taylor - New Cut</w:t>
            </w:r>
          </w:p>
          <w:p w14:paraId="27B53016" w14:textId="77777777" w:rsidR="00393DFA" w:rsidRDefault="00BC3F34" w:rsidP="001951E8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Too much traffic to do road diet?</w:t>
            </w:r>
          </w:p>
          <w:p w14:paraId="61D4E10A" w14:textId="35696785" w:rsidR="00BC3F34" w:rsidRPr="00393DFA" w:rsidRDefault="00BC3F34" w:rsidP="001951E8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Becomes cost neutral because have to re</w:t>
            </w:r>
            <w:r w:rsidR="00E1072D" w:rsidRPr="00393DFA"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r w:rsidRPr="00393DFA">
              <w:rPr>
                <w:rFonts w:ascii="Arial" w:eastAsia="Times New Roman" w:hAnsi="Arial" w:cs="Arial"/>
                <w:sz w:val="24"/>
                <w:szCs w:val="24"/>
              </w:rPr>
              <w:t>stripe road</w:t>
            </w:r>
          </w:p>
          <w:p w14:paraId="6DE1BEEC" w14:textId="77777777" w:rsidR="0038402C" w:rsidRDefault="0038402C" w:rsidP="00BC3F3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70802C2E" w14:textId="77777777" w:rsidR="0076004F" w:rsidRDefault="00BC3F34" w:rsidP="00BC3F34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8402C">
              <w:rPr>
                <w:rFonts w:ascii="Arial" w:eastAsia="Times New Roman" w:hAnsi="Arial" w:cs="Arial"/>
                <w:sz w:val="24"/>
                <w:szCs w:val="24"/>
              </w:rPr>
              <w:t xml:space="preserve">Land Use - PDD </w:t>
            </w:r>
          </w:p>
          <w:p w14:paraId="4319AE32" w14:textId="01575FD5" w:rsidR="0076004F" w:rsidRDefault="0076004F" w:rsidP="0076004F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Craig, Vince, Dir. King, Pam, CW George</w:t>
            </w:r>
          </w:p>
          <w:p w14:paraId="1A28F2E2" w14:textId="77777777" w:rsidR="0076004F" w:rsidRDefault="00BC3F34" w:rsidP="0076004F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6004F">
              <w:rPr>
                <w:rFonts w:ascii="Arial" w:eastAsia="Times New Roman" w:hAnsi="Arial" w:cs="Arial"/>
                <w:sz w:val="24"/>
                <w:szCs w:val="24"/>
              </w:rPr>
              <w:t xml:space="preserve">Iroquois </w:t>
            </w:r>
            <w:r w:rsidR="0076004F" w:rsidRPr="0076004F">
              <w:rPr>
                <w:rFonts w:ascii="Arial" w:eastAsia="Times New Roman" w:hAnsi="Arial" w:cs="Arial"/>
                <w:sz w:val="24"/>
                <w:szCs w:val="24"/>
              </w:rPr>
              <w:t>H</w:t>
            </w: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omes</w:t>
            </w:r>
            <w:r w:rsidR="0076004F" w:rsidRPr="0076004F">
              <w:rPr>
                <w:rFonts w:ascii="Arial" w:eastAsia="Times New Roman" w:hAnsi="Arial" w:cs="Arial"/>
                <w:sz w:val="24"/>
                <w:szCs w:val="24"/>
              </w:rPr>
              <w:t xml:space="preserve"> – LMHA will not address </w:t>
            </w: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until 2025</w:t>
            </w:r>
          </w:p>
          <w:p w14:paraId="05734BF6" w14:textId="77777777" w:rsidR="0076004F" w:rsidRDefault="0076004F" w:rsidP="0076004F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Ho</w:t>
            </w:r>
            <w:r w:rsidR="00BC3F34" w:rsidRPr="0076004F">
              <w:rPr>
                <w:rFonts w:ascii="Arial" w:eastAsia="Times New Roman" w:hAnsi="Arial" w:cs="Arial"/>
                <w:sz w:val="24"/>
                <w:szCs w:val="24"/>
              </w:rPr>
              <w:t>w can we make this an earlier priority</w:t>
            </w: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?</w:t>
            </w:r>
          </w:p>
          <w:p w14:paraId="70B719A8" w14:textId="5B77292B" w:rsidR="00BC3F34" w:rsidRPr="0076004F" w:rsidRDefault="0076004F" w:rsidP="0076004F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6004F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Dir.</w:t>
            </w:r>
            <w:r w:rsidR="00BC3F34" w:rsidRPr="0076004F">
              <w:rPr>
                <w:rFonts w:ascii="Arial" w:eastAsia="Times New Roman" w:hAnsi="Arial" w:cs="Arial"/>
                <w:sz w:val="24"/>
                <w:szCs w:val="24"/>
              </w:rPr>
              <w:t xml:space="preserve"> King is putting together list of property and biz owners to meet about re-zoning and do PDD</w:t>
            </w:r>
          </w:p>
          <w:p w14:paraId="69D6FC7D" w14:textId="77777777" w:rsidR="00F77D76" w:rsidRPr="00BC3F34" w:rsidRDefault="00F77D76" w:rsidP="00BC3F3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F6E83EA" w14:textId="77777777" w:rsidR="0076004F" w:rsidRDefault="00BC3F34" w:rsidP="0038402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8402C">
              <w:rPr>
                <w:rFonts w:ascii="Arial" w:eastAsia="Times New Roman" w:hAnsi="Arial" w:cs="Arial"/>
                <w:sz w:val="24"/>
                <w:szCs w:val="24"/>
              </w:rPr>
              <w:t>Economic Development</w:t>
            </w:r>
          </w:p>
          <w:p w14:paraId="46AE6C46" w14:textId="115CEE0B" w:rsidR="0038402C" w:rsidRDefault="0038402C" w:rsidP="0076004F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Did not meet, too few people on committee</w:t>
            </w:r>
            <w:r w:rsidR="0076004F" w:rsidRPr="0076004F">
              <w:rPr>
                <w:rFonts w:ascii="Arial" w:eastAsia="Times New Roman" w:hAnsi="Arial" w:cs="Arial"/>
                <w:sz w:val="24"/>
                <w:szCs w:val="24"/>
              </w:rPr>
              <w:t xml:space="preserve">: </w:t>
            </w:r>
            <w:r w:rsidRPr="0076004F">
              <w:rPr>
                <w:rFonts w:ascii="Arial" w:eastAsia="Times New Roman" w:hAnsi="Arial" w:cs="Arial"/>
                <w:sz w:val="24"/>
                <w:szCs w:val="24"/>
              </w:rPr>
              <w:t>Barbara, Rebecca</w:t>
            </w:r>
          </w:p>
          <w:p w14:paraId="3524CC2D" w14:textId="77777777" w:rsidR="00FF32C0" w:rsidRPr="0076004F" w:rsidRDefault="00FF32C0" w:rsidP="00FF32C0">
            <w:pPr>
              <w:pStyle w:val="ListParagraph"/>
              <w:spacing w:line="276" w:lineRule="auto"/>
              <w:ind w:left="2160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2E23EDC8" w14:textId="66E8C5BD" w:rsidR="0076004F" w:rsidRDefault="00BC3F34" w:rsidP="00BC3F34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38402C">
              <w:rPr>
                <w:rFonts w:ascii="Arial" w:eastAsia="Times New Roman" w:hAnsi="Arial" w:cs="Arial"/>
                <w:sz w:val="24"/>
                <w:szCs w:val="24"/>
              </w:rPr>
              <w:t>Corridor Identity</w:t>
            </w:r>
          </w:p>
          <w:p w14:paraId="0AF6D987" w14:textId="31A558E9" w:rsidR="0076004F" w:rsidRDefault="0076004F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Bennett, Barbara, Rebecca met</w:t>
            </w:r>
          </w:p>
          <w:p w14:paraId="04C7CDF0" w14:textId="56FFE8B1" w:rsidR="00720BB1" w:rsidRDefault="00BC3F34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6004F">
              <w:rPr>
                <w:rFonts w:ascii="Arial" w:eastAsia="Times New Roman" w:hAnsi="Arial" w:cs="Arial"/>
                <w:sz w:val="24"/>
                <w:szCs w:val="24"/>
              </w:rPr>
              <w:t xml:space="preserve">What does it mean to be a </w:t>
            </w:r>
            <w:r w:rsidR="006B6C3D">
              <w:rPr>
                <w:rFonts w:ascii="Arial" w:eastAsia="Times New Roman" w:hAnsi="Arial" w:cs="Arial"/>
                <w:sz w:val="24"/>
                <w:szCs w:val="24"/>
              </w:rPr>
              <w:t>Parkway?</w:t>
            </w:r>
          </w:p>
          <w:p w14:paraId="328EBE9F" w14:textId="7E514FDA" w:rsidR="006B6C3D" w:rsidRDefault="006B6C3D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Can </w:t>
            </w:r>
            <w:r w:rsidR="00FF32C0">
              <w:rPr>
                <w:rFonts w:ascii="Arial" w:eastAsia="Times New Roman" w:hAnsi="Arial" w:cs="Arial"/>
                <w:sz w:val="24"/>
                <w:szCs w:val="24"/>
              </w:rPr>
              <w:t>Corridor Identity be extended to Fairdale?</w:t>
            </w:r>
          </w:p>
          <w:p w14:paraId="68BCB148" w14:textId="12922CFD" w:rsidR="00720BB1" w:rsidRDefault="00720BB1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0BB1">
              <w:rPr>
                <w:rFonts w:ascii="Arial" w:eastAsia="Times New Roman" w:hAnsi="Arial" w:cs="Arial"/>
                <w:sz w:val="24"/>
                <w:szCs w:val="24"/>
              </w:rPr>
              <w:t>J</w:t>
            </w:r>
            <w:r w:rsidR="00BC3F34" w:rsidRPr="00720BB1">
              <w:rPr>
                <w:rFonts w:ascii="Arial" w:eastAsia="Times New Roman" w:hAnsi="Arial" w:cs="Arial"/>
                <w:sz w:val="24"/>
                <w:szCs w:val="24"/>
              </w:rPr>
              <w:t>efferson - maybe not appropriate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Pr="00720BB1">
              <w:rPr>
                <w:rFonts w:ascii="Arial" w:eastAsia="Times New Roman" w:hAnsi="Arial" w:cs="Arial"/>
                <w:sz w:val="24"/>
                <w:szCs w:val="24"/>
              </w:rPr>
              <w:t>what other name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?</w:t>
            </w:r>
          </w:p>
          <w:p w14:paraId="6C1DAAA4" w14:textId="77777777" w:rsidR="006B6C3D" w:rsidRDefault="00720BB1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B6C3D">
              <w:rPr>
                <w:rFonts w:ascii="Arial" w:eastAsia="Times New Roman" w:hAnsi="Arial" w:cs="Arial"/>
                <w:sz w:val="24"/>
                <w:szCs w:val="24"/>
              </w:rPr>
              <w:t xml:space="preserve">Originally named </w:t>
            </w:r>
            <w:r w:rsidR="00BC3F34" w:rsidRPr="006B6C3D">
              <w:rPr>
                <w:rFonts w:ascii="Arial" w:eastAsia="Times New Roman" w:hAnsi="Arial" w:cs="Arial"/>
                <w:sz w:val="24"/>
                <w:szCs w:val="24"/>
              </w:rPr>
              <w:t>"</w:t>
            </w:r>
            <w:r w:rsidRPr="006B6C3D">
              <w:rPr>
                <w:rFonts w:ascii="Arial" w:eastAsia="Times New Roman" w:hAnsi="Arial" w:cs="Arial"/>
                <w:sz w:val="24"/>
                <w:szCs w:val="24"/>
              </w:rPr>
              <w:t>N</w:t>
            </w:r>
            <w:r w:rsidR="00BC3F34" w:rsidRPr="006B6C3D">
              <w:rPr>
                <w:rFonts w:ascii="Arial" w:eastAsia="Times New Roman" w:hAnsi="Arial" w:cs="Arial"/>
                <w:sz w:val="24"/>
                <w:szCs w:val="24"/>
              </w:rPr>
              <w:t xml:space="preserve">ew </w:t>
            </w:r>
            <w:r w:rsidRPr="006B6C3D">
              <w:rPr>
                <w:rFonts w:ascii="Arial" w:eastAsia="Times New Roman" w:hAnsi="Arial" w:cs="Arial"/>
                <w:sz w:val="24"/>
                <w:szCs w:val="24"/>
              </w:rPr>
              <w:t>C</w:t>
            </w:r>
            <w:r w:rsidR="00BC3F34" w:rsidRPr="006B6C3D">
              <w:rPr>
                <w:rFonts w:ascii="Arial" w:eastAsia="Times New Roman" w:hAnsi="Arial" w:cs="Arial"/>
                <w:sz w:val="24"/>
                <w:szCs w:val="24"/>
              </w:rPr>
              <w:t>ut through the wilderness"</w:t>
            </w:r>
            <w:r w:rsidR="006B6C3D" w:rsidRPr="006B6C3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BC3F34" w:rsidRPr="006B6C3D">
              <w:rPr>
                <w:rFonts w:ascii="Arial" w:eastAsia="Times New Roman" w:hAnsi="Arial" w:cs="Arial"/>
                <w:sz w:val="24"/>
                <w:szCs w:val="24"/>
              </w:rPr>
              <w:t>still a historic cabin on new cut</w:t>
            </w:r>
          </w:p>
          <w:p w14:paraId="429C0682" w14:textId="77777777" w:rsidR="00FF32C0" w:rsidRDefault="00BC3F34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B6C3D">
              <w:rPr>
                <w:rFonts w:ascii="Arial" w:eastAsia="Times New Roman" w:hAnsi="Arial" w:cs="Arial"/>
                <w:sz w:val="24"/>
                <w:szCs w:val="24"/>
              </w:rPr>
              <w:t>Can we offer businesses economic support for changing</w:t>
            </w:r>
            <w:r w:rsidR="006B6C3D">
              <w:rPr>
                <w:rFonts w:ascii="Arial" w:eastAsia="Times New Roman" w:hAnsi="Arial" w:cs="Arial"/>
                <w:sz w:val="24"/>
                <w:szCs w:val="24"/>
              </w:rPr>
              <w:t xml:space="preserve"> street address/their</w:t>
            </w:r>
            <w:r w:rsidRPr="006B6C3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6B6C3D" w:rsidRPr="006B6C3D">
              <w:rPr>
                <w:rFonts w:ascii="Arial" w:eastAsia="Times New Roman" w:hAnsi="Arial" w:cs="Arial"/>
                <w:sz w:val="24"/>
                <w:szCs w:val="24"/>
              </w:rPr>
              <w:t>advertising</w:t>
            </w:r>
          </w:p>
          <w:p w14:paraId="7AD06031" w14:textId="3855CEDE" w:rsidR="00BC3F34" w:rsidRPr="00FF32C0" w:rsidRDefault="00BC3F34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 xml:space="preserve">CM Fox would like to include </w:t>
            </w:r>
            <w:r w:rsidR="00FF32C0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FF32C0">
              <w:rPr>
                <w:rFonts w:ascii="Arial" w:eastAsia="Times New Roman" w:hAnsi="Arial" w:cs="Arial"/>
                <w:sz w:val="24"/>
                <w:szCs w:val="24"/>
              </w:rPr>
              <w:t>anslick as part of the re-naming</w:t>
            </w:r>
            <w:r w:rsidR="00FF32C0">
              <w:rPr>
                <w:rFonts w:ascii="Arial" w:eastAsia="Times New Roman" w:hAnsi="Arial" w:cs="Arial"/>
                <w:sz w:val="24"/>
                <w:szCs w:val="24"/>
              </w:rPr>
              <w:t xml:space="preserve"> to reduce # of Manslicks</w:t>
            </w:r>
          </w:p>
          <w:p w14:paraId="167A9B52" w14:textId="77777777" w:rsidR="008D686B" w:rsidRPr="00BC3F34" w:rsidRDefault="008D686B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5" w:type="dxa"/>
          </w:tcPr>
          <w:p w14:paraId="7E523A8E" w14:textId="77777777" w:rsidR="008D686B" w:rsidRDefault="001951E8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Reach out to Rachel Roarx if able to volunteer for lighting assessment.</w:t>
            </w:r>
          </w:p>
          <w:p w14:paraId="33293322" w14:textId="77777777" w:rsidR="001951E8" w:rsidRDefault="001951E8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711494B0" w14:textId="77777777" w:rsidR="001951E8" w:rsidRDefault="001951E8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lking assessment tentatively June 3 @ 12p</w:t>
            </w:r>
          </w:p>
          <w:p w14:paraId="32D65B40" w14:textId="77777777" w:rsidR="00FF32C0" w:rsidRDefault="00FF32C0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78A562AA" w14:textId="284CEACB" w:rsidR="00FF32C0" w:rsidRPr="00BC3F34" w:rsidRDefault="00FF32C0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ruit more Ec. Dev. Committee members</w:t>
            </w:r>
          </w:p>
        </w:tc>
      </w:tr>
      <w:tr w:rsidR="008D686B" w:rsidRPr="00BC3F34" w14:paraId="579BC34E" w14:textId="77777777" w:rsidTr="00BC3F34">
        <w:tc>
          <w:tcPr>
            <w:tcW w:w="7195" w:type="dxa"/>
          </w:tcPr>
          <w:p w14:paraId="2961BE40" w14:textId="77777777" w:rsidR="00FF32C0" w:rsidRDefault="00BC3F34" w:rsidP="00604DC0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88" w:hanging="428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 xml:space="preserve">Community communication </w:t>
            </w:r>
          </w:p>
          <w:p w14:paraId="2C76EDF9" w14:textId="77777777" w:rsidR="00FF32C0" w:rsidRDefault="00BC3F34" w:rsidP="00FF32C0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>website, social media</w:t>
            </w:r>
          </w:p>
          <w:p w14:paraId="123C391C" w14:textId="78530DF2" w:rsidR="00FF32C0" w:rsidRDefault="00BC3F34" w:rsidP="00FF32C0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>website on SW</w:t>
            </w:r>
            <w:r w:rsidR="00FF32C0">
              <w:rPr>
                <w:rFonts w:ascii="Arial" w:eastAsia="Times New Roman" w:hAnsi="Arial" w:cs="Arial"/>
                <w:sz w:val="24"/>
                <w:szCs w:val="24"/>
              </w:rPr>
              <w:t>DT site (swdreamteam.org/newcut</w:t>
            </w:r>
          </w:p>
          <w:p w14:paraId="3E877598" w14:textId="77777777" w:rsidR="00FF32C0" w:rsidRDefault="00BC3F34" w:rsidP="00FF32C0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>include contact form</w:t>
            </w:r>
          </w:p>
          <w:p w14:paraId="3919D3C6" w14:textId="77777777" w:rsidR="00FF32C0" w:rsidRDefault="00BC3F34" w:rsidP="00FF32C0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>post meeting minutes for transparency</w:t>
            </w:r>
          </w:p>
          <w:p w14:paraId="285F9D20" w14:textId="011DF470" w:rsidR="00FF32C0" w:rsidRDefault="00FF32C0" w:rsidP="00FF32C0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Include roa</w:t>
            </w:r>
            <w:r w:rsidR="00BC3F34" w:rsidRPr="00FF32C0">
              <w:rPr>
                <w:rFonts w:ascii="Arial" w:eastAsia="Times New Roman" w:hAnsi="Arial" w:cs="Arial"/>
                <w:sz w:val="24"/>
                <w:szCs w:val="24"/>
              </w:rPr>
              <w:t>d-right sizing statistics and research</w:t>
            </w:r>
          </w:p>
          <w:p w14:paraId="25484FDD" w14:textId="5D4238B4" w:rsidR="00FF32C0" w:rsidRDefault="00BC3F34" w:rsidP="00FF32C0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F32C0">
              <w:rPr>
                <w:rFonts w:ascii="Arial" w:eastAsia="Times New Roman" w:hAnsi="Arial" w:cs="Arial"/>
                <w:sz w:val="24"/>
                <w:szCs w:val="24"/>
              </w:rPr>
              <w:t xml:space="preserve">RK reach out to </w:t>
            </w:r>
            <w:r w:rsidR="00FF32C0">
              <w:rPr>
                <w:rFonts w:ascii="Arial" w:eastAsia="Times New Roman" w:hAnsi="Arial" w:cs="Arial"/>
                <w:sz w:val="24"/>
                <w:szCs w:val="24"/>
              </w:rPr>
              <w:t>JH</w:t>
            </w:r>
          </w:p>
          <w:p w14:paraId="6B8CF5FC" w14:textId="202D6A41" w:rsidR="00BC3F34" w:rsidRPr="00FF32C0" w:rsidRDefault="00FF32C0" w:rsidP="00FF32C0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="00BC3F34" w:rsidRPr="00FF32C0">
              <w:rPr>
                <w:rFonts w:ascii="Arial" w:eastAsia="Times New Roman" w:hAnsi="Arial" w:cs="Arial"/>
                <w:sz w:val="24"/>
                <w:szCs w:val="24"/>
              </w:rPr>
              <w:t xml:space="preserve">ocial media graphics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–</w:t>
            </w:r>
            <w:r w:rsidR="00BC3F34" w:rsidRPr="00FF32C0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as advised by Corridor Identity Committee</w:t>
            </w:r>
          </w:p>
          <w:p w14:paraId="1FE54FA6" w14:textId="77777777" w:rsidR="008D686B" w:rsidRPr="00BC3F34" w:rsidRDefault="008D686B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5" w:type="dxa"/>
          </w:tcPr>
          <w:p w14:paraId="3B2D6580" w14:textId="4723C2C4" w:rsidR="008D686B" w:rsidRPr="00BC3F34" w:rsidRDefault="00FF32C0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lete </w:t>
            </w:r>
            <w:r w:rsidR="006245C4">
              <w:rPr>
                <w:rFonts w:ascii="Arial" w:hAnsi="Arial" w:cs="Arial"/>
                <w:sz w:val="24"/>
                <w:szCs w:val="24"/>
              </w:rPr>
              <w:t>project webpage</w:t>
            </w:r>
          </w:p>
        </w:tc>
      </w:tr>
      <w:tr w:rsidR="008D686B" w:rsidRPr="00BC3F34" w14:paraId="425E7D44" w14:textId="77777777" w:rsidTr="00BC3F34">
        <w:tc>
          <w:tcPr>
            <w:tcW w:w="7195" w:type="dxa"/>
          </w:tcPr>
          <w:p w14:paraId="7AEB7B80" w14:textId="77777777" w:rsidR="006245C4" w:rsidRDefault="00BC3F34" w:rsidP="00BC3F34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788" w:hanging="428"/>
              <w:rPr>
                <w:rFonts w:ascii="Arial" w:eastAsia="Times New Roman" w:hAnsi="Arial" w:cs="Arial"/>
                <w:sz w:val="24"/>
                <w:szCs w:val="24"/>
              </w:rPr>
            </w:pPr>
            <w:r w:rsidRPr="006245C4">
              <w:rPr>
                <w:rFonts w:ascii="Arial" w:eastAsia="Times New Roman" w:hAnsi="Arial" w:cs="Arial"/>
                <w:sz w:val="24"/>
                <w:szCs w:val="24"/>
              </w:rPr>
              <w:t xml:space="preserve">Invitations to new taskforce members </w:t>
            </w:r>
          </w:p>
          <w:p w14:paraId="39D2202D" w14:textId="77777777" w:rsidR="006245C4" w:rsidRDefault="006245C4" w:rsidP="006245C4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245C4">
              <w:rPr>
                <w:rFonts w:ascii="Arial" w:eastAsia="Times New Roman" w:hAnsi="Arial" w:cs="Arial"/>
                <w:sz w:val="24"/>
                <w:szCs w:val="24"/>
              </w:rPr>
              <w:t xml:space="preserve">Invite </w:t>
            </w:r>
            <w:r w:rsidR="00BC3F34" w:rsidRPr="006245C4">
              <w:rPr>
                <w:rFonts w:ascii="Arial" w:eastAsia="Times New Roman" w:hAnsi="Arial" w:cs="Arial"/>
                <w:sz w:val="24"/>
                <w:szCs w:val="24"/>
              </w:rPr>
              <w:t>Cantrell, Yates</w:t>
            </w:r>
          </w:p>
          <w:p w14:paraId="27F0ECE0" w14:textId="77777777" w:rsidR="008D686B" w:rsidRPr="006245C4" w:rsidRDefault="006245C4" w:rsidP="006245C4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Name, title, affiliation on website</w:t>
            </w:r>
          </w:p>
          <w:p w14:paraId="0DA05F15" w14:textId="7CD23966" w:rsidR="006245C4" w:rsidRPr="00BC3F34" w:rsidRDefault="006245C4" w:rsidP="006245C4">
            <w:pPr>
              <w:pStyle w:val="ListParagraph"/>
              <w:spacing w:line="276" w:lineRule="auto"/>
              <w:ind w:left="788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5" w:type="dxa"/>
          </w:tcPr>
          <w:p w14:paraId="5C6C50A4" w14:textId="7E4D1769" w:rsidR="008D686B" w:rsidRPr="00BC3F34" w:rsidRDefault="00B41A97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K + VJ will send invitations</w:t>
            </w:r>
          </w:p>
        </w:tc>
      </w:tr>
      <w:tr w:rsidR="008D686B" w:rsidRPr="00BC3F34" w14:paraId="5099A649" w14:textId="77777777" w:rsidTr="00BC3F34">
        <w:tc>
          <w:tcPr>
            <w:tcW w:w="7195" w:type="dxa"/>
          </w:tcPr>
          <w:p w14:paraId="2F2B3622" w14:textId="2F434268" w:rsidR="00BC3F34" w:rsidRPr="006245C4" w:rsidRDefault="00BC3F34" w:rsidP="006245C4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6245C4">
              <w:rPr>
                <w:rFonts w:ascii="Arial" w:eastAsia="Times New Roman" w:hAnsi="Arial" w:cs="Arial"/>
                <w:sz w:val="24"/>
                <w:szCs w:val="24"/>
              </w:rPr>
              <w:t>Confirmation of subcommittee membership</w:t>
            </w:r>
          </w:p>
          <w:p w14:paraId="5AAFEBF0" w14:textId="2265A259" w:rsidR="00FE1E80" w:rsidRDefault="00BC3F34" w:rsidP="00C52E91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Land Use</w:t>
            </w:r>
            <w:r w:rsidR="00BC345B" w:rsidRPr="00FE1E80">
              <w:rPr>
                <w:rFonts w:ascii="Arial" w:eastAsia="Times New Roman" w:hAnsi="Arial" w:cs="Arial"/>
                <w:sz w:val="24"/>
                <w:szCs w:val="24"/>
              </w:rPr>
              <w:t>: C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raig</w:t>
            </w:r>
            <w:r w:rsidR="007B1156">
              <w:rPr>
                <w:rFonts w:ascii="Arial" w:eastAsia="Times New Roman" w:hAnsi="Arial" w:cs="Arial"/>
                <w:sz w:val="24"/>
                <w:szCs w:val="24"/>
              </w:rPr>
              <w:t xml:space="preserve"> Oe</w:t>
            </w:r>
            <w:r w:rsidR="00B41A97">
              <w:rPr>
                <w:rFonts w:ascii="Arial" w:eastAsia="Times New Roman" w:hAnsi="Arial" w:cs="Arial"/>
                <w:sz w:val="24"/>
                <w:szCs w:val="24"/>
              </w:rPr>
              <w:t>swein</w:t>
            </w:r>
            <w:r w:rsidR="00FE1E80" w:rsidRPr="00FE1E80">
              <w:rPr>
                <w:rFonts w:ascii="Arial" w:eastAsia="Times New Roman" w:hAnsi="Arial" w:cs="Arial"/>
                <w:sz w:val="24"/>
                <w:szCs w:val="24"/>
              </w:rPr>
              <w:t>, Vince</w:t>
            </w:r>
            <w:r w:rsidR="00B41A97">
              <w:rPr>
                <w:rFonts w:ascii="Arial" w:eastAsia="Times New Roman" w:hAnsi="Arial" w:cs="Arial"/>
                <w:sz w:val="24"/>
                <w:szCs w:val="24"/>
              </w:rPr>
              <w:t xml:space="preserve"> Jarboe</w:t>
            </w:r>
            <w:r w:rsidR="00FE1E80"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BC345B" w:rsidRPr="00FE1E80">
              <w:rPr>
                <w:rFonts w:ascii="Arial" w:eastAsia="Times New Roman" w:hAnsi="Arial" w:cs="Arial"/>
                <w:sz w:val="24"/>
                <w:szCs w:val="24"/>
              </w:rPr>
              <w:t>Dir</w:t>
            </w:r>
            <w:r w:rsidR="00FE1E80" w:rsidRPr="00FE1E80">
              <w:rPr>
                <w:rFonts w:ascii="Arial" w:eastAsia="Times New Roman" w:hAnsi="Arial" w:cs="Arial"/>
                <w:sz w:val="24"/>
                <w:szCs w:val="24"/>
              </w:rPr>
              <w:t>. King, Pam</w:t>
            </w:r>
            <w:r w:rsidR="00B41A97">
              <w:rPr>
                <w:rFonts w:ascii="Arial" w:eastAsia="Times New Roman" w:hAnsi="Arial" w:cs="Arial"/>
                <w:sz w:val="24"/>
                <w:szCs w:val="24"/>
              </w:rPr>
              <w:t xml:space="preserve"> Shofner-Daniels</w:t>
            </w:r>
            <w:r w:rsidR="00FE1E80"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CW George</w:t>
            </w:r>
            <w:r w:rsidR="00FE1E80" w:rsidRPr="00FE1E80">
              <w:rPr>
                <w:rFonts w:ascii="Arial" w:eastAsia="Times New Roman" w:hAnsi="Arial" w:cs="Arial"/>
                <w:sz w:val="24"/>
                <w:szCs w:val="24"/>
              </w:rPr>
              <w:t>, John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FE1E80" w:rsidRPr="00FE1E80">
              <w:rPr>
                <w:rFonts w:ascii="Arial" w:eastAsia="Times New Roman" w:hAnsi="Arial" w:cs="Arial"/>
                <w:sz w:val="24"/>
                <w:szCs w:val="24"/>
              </w:rPr>
              <w:t>Glowacki</w:t>
            </w:r>
          </w:p>
          <w:p w14:paraId="2727F94B" w14:textId="0925EFCC" w:rsidR="007B1156" w:rsidRDefault="00BC3F34" w:rsidP="00BC3F34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FE1E80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Mobility</w:t>
            </w:r>
            <w:r w:rsidR="00FE1E80">
              <w:rPr>
                <w:rFonts w:ascii="Arial" w:eastAsia="Times New Roman" w:hAnsi="Arial" w:cs="Arial"/>
                <w:sz w:val="24"/>
                <w:szCs w:val="24"/>
              </w:rPr>
              <w:t xml:space="preserve">: 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Craig</w:t>
            </w:r>
            <w:r w:rsidR="00B41A97">
              <w:rPr>
                <w:rFonts w:ascii="Arial" w:eastAsia="Times New Roman" w:hAnsi="Arial" w:cs="Arial"/>
                <w:sz w:val="24"/>
                <w:szCs w:val="24"/>
              </w:rPr>
              <w:t xml:space="preserve"> Oeswein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, Jan</w:t>
            </w:r>
            <w:r w:rsidR="007B1156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="00B41A97">
              <w:rPr>
                <w:rFonts w:ascii="Arial" w:eastAsia="Times New Roman" w:hAnsi="Arial" w:cs="Arial"/>
                <w:sz w:val="24"/>
                <w:szCs w:val="24"/>
              </w:rPr>
              <w:t xml:space="preserve"> Heston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, CW Ste</w:t>
            </w:r>
            <w:r w:rsidR="00FE1E80">
              <w:rPr>
                <w:rFonts w:ascii="Arial" w:eastAsia="Times New Roman" w:hAnsi="Arial" w:cs="Arial"/>
                <w:sz w:val="24"/>
                <w:szCs w:val="24"/>
              </w:rPr>
              <w:t>w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art, </w:t>
            </w:r>
            <w:r w:rsidR="00FE1E80">
              <w:rPr>
                <w:rFonts w:ascii="Arial" w:eastAsia="Times New Roman" w:hAnsi="Arial" w:cs="Arial"/>
                <w:sz w:val="24"/>
                <w:szCs w:val="24"/>
              </w:rPr>
              <w:t xml:space="preserve">CW </w:t>
            </w:r>
            <w:r w:rsidR="007B1156" w:rsidRPr="00FE1E80">
              <w:rPr>
                <w:rFonts w:ascii="Arial" w:eastAsia="Times New Roman" w:hAnsi="Arial" w:cs="Arial"/>
                <w:sz w:val="24"/>
                <w:szCs w:val="24"/>
              </w:rPr>
              <w:t>George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FE1E80">
              <w:rPr>
                <w:rFonts w:ascii="Arial" w:eastAsia="Times New Roman" w:hAnsi="Arial" w:cs="Arial"/>
                <w:sz w:val="24"/>
                <w:szCs w:val="24"/>
              </w:rPr>
              <w:t>Dem</w:t>
            </w:r>
            <w:r w:rsidR="007B1156">
              <w:rPr>
                <w:rFonts w:ascii="Arial" w:eastAsia="Times New Roman" w:hAnsi="Arial" w:cs="Arial"/>
                <w:sz w:val="24"/>
                <w:szCs w:val="24"/>
              </w:rPr>
              <w:t>etrius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7B1156">
              <w:rPr>
                <w:rFonts w:ascii="Arial" w:eastAsia="Times New Roman" w:hAnsi="Arial" w:cs="Arial"/>
                <w:sz w:val="24"/>
                <w:szCs w:val="24"/>
              </w:rPr>
              <w:t>W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 xml:space="preserve">est, </w:t>
            </w:r>
            <w:r w:rsidR="007B1156">
              <w:rPr>
                <w:rFonts w:ascii="Arial" w:eastAsia="Times New Roman" w:hAnsi="Arial" w:cs="Arial"/>
                <w:sz w:val="24"/>
                <w:szCs w:val="24"/>
              </w:rPr>
              <w:t>Michael Cinnamon, Dir. K</w:t>
            </w:r>
            <w:r w:rsidRPr="00FE1E80">
              <w:rPr>
                <w:rFonts w:ascii="Arial" w:eastAsia="Times New Roman" w:hAnsi="Arial" w:cs="Arial"/>
                <w:sz w:val="24"/>
                <w:szCs w:val="24"/>
              </w:rPr>
              <w:t>ing</w:t>
            </w:r>
          </w:p>
          <w:p w14:paraId="4A6A5D4D" w14:textId="77777777" w:rsidR="007B1156" w:rsidRDefault="00BC3F34" w:rsidP="00E62A0B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1156">
              <w:rPr>
                <w:rFonts w:ascii="Arial" w:eastAsia="Times New Roman" w:hAnsi="Arial" w:cs="Arial"/>
                <w:sz w:val="24"/>
                <w:szCs w:val="24"/>
              </w:rPr>
              <w:t>Ec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 xml:space="preserve">onomic Development: </w:t>
            </w:r>
            <w:r w:rsidRPr="007B1156">
              <w:rPr>
                <w:rFonts w:ascii="Arial" w:eastAsia="Times New Roman" w:hAnsi="Arial" w:cs="Arial"/>
                <w:sz w:val="24"/>
                <w:szCs w:val="24"/>
              </w:rPr>
              <w:t>Barb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>ara Nichols</w:t>
            </w:r>
            <w:r w:rsidRPr="007B1156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>Bob Crews</w:t>
            </w:r>
            <w:r w:rsidRPr="007B1156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>Re</w:t>
            </w:r>
            <w:r w:rsidRPr="007B1156">
              <w:rPr>
                <w:rFonts w:ascii="Arial" w:eastAsia="Times New Roman" w:hAnsi="Arial" w:cs="Arial"/>
                <w:sz w:val="24"/>
                <w:szCs w:val="24"/>
              </w:rPr>
              <w:t>becca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 xml:space="preserve"> Katz</w:t>
            </w:r>
          </w:p>
          <w:p w14:paraId="3A91DB80" w14:textId="2DDBB39D" w:rsidR="00BC3F34" w:rsidRPr="007B1156" w:rsidRDefault="00BC3F34" w:rsidP="00E62A0B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B1156">
              <w:rPr>
                <w:rFonts w:ascii="Arial" w:eastAsia="Times New Roman" w:hAnsi="Arial" w:cs="Arial"/>
                <w:sz w:val="24"/>
                <w:szCs w:val="24"/>
              </w:rPr>
              <w:t>Corr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>idor Identity: Barbara Nichols</w:t>
            </w:r>
            <w:r w:rsidRPr="007B1156">
              <w:rPr>
                <w:rFonts w:ascii="Arial" w:eastAsia="Times New Roman" w:hAnsi="Arial" w:cs="Arial"/>
                <w:sz w:val="24"/>
                <w:szCs w:val="24"/>
              </w:rPr>
              <w:t>,</w:t>
            </w:r>
            <w:r w:rsidR="007B1156">
              <w:rPr>
                <w:rFonts w:ascii="Arial" w:eastAsia="Times New Roman" w:hAnsi="Arial" w:cs="Arial"/>
                <w:sz w:val="24"/>
                <w:szCs w:val="24"/>
              </w:rPr>
              <w:t xml:space="preserve"> Bennett Knox</w:t>
            </w:r>
            <w:r w:rsidRPr="007B1156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7B1156" w:rsidRPr="007B1156">
              <w:rPr>
                <w:rFonts w:ascii="Arial" w:eastAsia="Times New Roman" w:hAnsi="Arial" w:cs="Arial"/>
                <w:sz w:val="24"/>
                <w:szCs w:val="24"/>
              </w:rPr>
              <w:t>John Glowacki</w:t>
            </w:r>
          </w:p>
          <w:p w14:paraId="3DF883CD" w14:textId="77777777" w:rsidR="008D686B" w:rsidRPr="00BC3F34" w:rsidRDefault="008D686B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55" w:type="dxa"/>
          </w:tcPr>
          <w:p w14:paraId="01E5311C" w14:textId="77777777" w:rsidR="008D686B" w:rsidRPr="00BC3F34" w:rsidRDefault="008D686B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686B" w:rsidRPr="00BC3F34" w14:paraId="66D42FAE" w14:textId="77777777" w:rsidTr="00BC3F34">
        <w:tc>
          <w:tcPr>
            <w:tcW w:w="7195" w:type="dxa"/>
          </w:tcPr>
          <w:p w14:paraId="1A7C6A20" w14:textId="3B11108E" w:rsidR="008D686B" w:rsidRDefault="00B41A97" w:rsidP="00B41A97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xt Meetings</w:t>
            </w:r>
          </w:p>
          <w:p w14:paraId="7143AD74" w14:textId="77777777" w:rsidR="00B41A97" w:rsidRDefault="00B41A97" w:rsidP="00B41A97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committees will meet monthly</w:t>
            </w:r>
          </w:p>
          <w:p w14:paraId="12543504" w14:textId="77777777" w:rsidR="00B41A97" w:rsidRDefault="00B41A97" w:rsidP="00B41A97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K will send doodle polls for all meetings</w:t>
            </w:r>
          </w:p>
          <w:p w14:paraId="318D1152" w14:textId="1E0AA91E" w:rsidR="00B41A97" w:rsidRPr="00B41A97" w:rsidRDefault="00B41A97" w:rsidP="00B41A97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xt full Task Force meeting in July will be in-person along the Corridor, with virtual option – RR will arrange.</w:t>
            </w:r>
          </w:p>
        </w:tc>
        <w:tc>
          <w:tcPr>
            <w:tcW w:w="2155" w:type="dxa"/>
          </w:tcPr>
          <w:p w14:paraId="0BDE3642" w14:textId="77777777" w:rsidR="008D686B" w:rsidRPr="00BC3F34" w:rsidRDefault="008D686B" w:rsidP="00BC3F3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9A22934" w14:textId="77777777" w:rsidR="001E3228" w:rsidRPr="00BC3F34" w:rsidRDefault="001E3228" w:rsidP="00BC3F34">
      <w:pPr>
        <w:spacing w:line="276" w:lineRule="auto"/>
        <w:rPr>
          <w:rFonts w:ascii="Arial" w:hAnsi="Arial" w:cs="Arial"/>
          <w:sz w:val="24"/>
          <w:szCs w:val="24"/>
        </w:rPr>
      </w:pPr>
    </w:p>
    <w:p w14:paraId="618C7402" w14:textId="77777777" w:rsidR="001E3228" w:rsidRPr="00BC3F34" w:rsidRDefault="001E3228" w:rsidP="00BC3F34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1E3228" w:rsidRPr="00BC3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4F2C"/>
    <w:multiLevelType w:val="hybridMultilevel"/>
    <w:tmpl w:val="34EED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F04E1"/>
    <w:multiLevelType w:val="multilevel"/>
    <w:tmpl w:val="C0A2B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BB0FFD"/>
    <w:multiLevelType w:val="hybridMultilevel"/>
    <w:tmpl w:val="09E25FDC"/>
    <w:lvl w:ilvl="0" w:tplc="39D8A72A">
      <w:start w:val="1"/>
      <w:numFmt w:val="upperRoman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9D6A5B"/>
    <w:multiLevelType w:val="hybridMultilevel"/>
    <w:tmpl w:val="660EAB20"/>
    <w:lvl w:ilvl="0" w:tplc="39D8A7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12099"/>
    <w:multiLevelType w:val="multilevel"/>
    <w:tmpl w:val="AE384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36D7DE3"/>
    <w:multiLevelType w:val="multilevel"/>
    <w:tmpl w:val="86E0B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NDS1sDQ2MDI3MTFR0lEKTi0uzszPAykwrAUAGkahxywAAAA="/>
  </w:docVars>
  <w:rsids>
    <w:rsidRoot w:val="001E3228"/>
    <w:rsid w:val="001951E8"/>
    <w:rsid w:val="001E3228"/>
    <w:rsid w:val="0038402C"/>
    <w:rsid w:val="00393DFA"/>
    <w:rsid w:val="003E42FF"/>
    <w:rsid w:val="00454D61"/>
    <w:rsid w:val="00472019"/>
    <w:rsid w:val="005E30D2"/>
    <w:rsid w:val="006245C4"/>
    <w:rsid w:val="006B6C3D"/>
    <w:rsid w:val="00720BB1"/>
    <w:rsid w:val="0076004F"/>
    <w:rsid w:val="007B1156"/>
    <w:rsid w:val="008D686B"/>
    <w:rsid w:val="00B41A97"/>
    <w:rsid w:val="00BC345B"/>
    <w:rsid w:val="00BC3F34"/>
    <w:rsid w:val="00C10735"/>
    <w:rsid w:val="00D35E0C"/>
    <w:rsid w:val="00DB2FD9"/>
    <w:rsid w:val="00E1072D"/>
    <w:rsid w:val="00F167A1"/>
    <w:rsid w:val="00F61AFE"/>
    <w:rsid w:val="00F65B61"/>
    <w:rsid w:val="00F77D76"/>
    <w:rsid w:val="00FE1E80"/>
    <w:rsid w:val="00FF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54DCD"/>
  <w15:chartTrackingRefBased/>
  <w15:docId w15:val="{91D5CE71-7395-474B-869E-6C413324A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32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E3228"/>
    <w:rPr>
      <w:b/>
      <w:bCs/>
    </w:rPr>
  </w:style>
  <w:style w:type="table" w:styleId="TableGrid">
    <w:name w:val="Table Grid"/>
    <w:basedOn w:val="TableNormal"/>
    <w:uiPriority w:val="39"/>
    <w:rsid w:val="008D6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7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9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Katz</dc:creator>
  <cp:keywords/>
  <dc:description/>
  <cp:lastModifiedBy>Rebecca Katz</cp:lastModifiedBy>
  <cp:revision>24</cp:revision>
  <dcterms:created xsi:type="dcterms:W3CDTF">2021-05-27T19:07:00Z</dcterms:created>
  <dcterms:modified xsi:type="dcterms:W3CDTF">2021-05-28T16:31:00Z</dcterms:modified>
</cp:coreProperties>
</file>